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C58508" w14:textId="77777777" w:rsidR="00B45DA0" w:rsidRDefault="001D2064">
      <w:pPr>
        <w:sectPr w:rsidR="00B45DA0" w:rsidSect="003115F6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18BE54" wp14:editId="084A5EE8">
                <wp:simplePos x="0" y="0"/>
                <wp:positionH relativeFrom="page">
                  <wp:posOffset>482600</wp:posOffset>
                </wp:positionH>
                <wp:positionV relativeFrom="page">
                  <wp:posOffset>6515100</wp:posOffset>
                </wp:positionV>
                <wp:extent cx="6943725" cy="2910840"/>
                <wp:effectExtent l="0" t="0" r="0" b="10160"/>
                <wp:wrapThrough wrapText="bothSides">
                  <wp:wrapPolygon edited="0">
                    <wp:start x="79" y="0"/>
                    <wp:lineTo x="79" y="21487"/>
                    <wp:lineTo x="21412" y="21487"/>
                    <wp:lineTo x="21412" y="0"/>
                    <wp:lineTo x="79" y="0"/>
                  </wp:wrapPolygon>
                </wp:wrapThrough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3725" cy="2910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12C84D" w14:textId="77777777" w:rsidR="001D2064" w:rsidRDefault="001D2064" w:rsidP="001D2064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419B15C7" w14:textId="77777777" w:rsidR="001D2064" w:rsidRDefault="001D2064" w:rsidP="001D2064">
                            <w:pPr>
                              <w:numPr>
                                <w:ilvl w:val="0"/>
                                <w:numId w:val="4"/>
                              </w:numPr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game of Jump Rope Battle Bags is a challenge between two teams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eam A is on 1 side of the activity area, and Team B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s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n the other side.</w:t>
                            </w:r>
                          </w:p>
                          <w:p w14:paraId="759F4B08" w14:textId="77777777" w:rsidR="001D2064" w:rsidRDefault="001D2064" w:rsidP="001D2064">
                            <w:pPr>
                              <w:numPr>
                                <w:ilvl w:val="0"/>
                                <w:numId w:val="4"/>
                              </w:numPr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objective is for you to get rid of your team’s beanbags and be the team with the fewest remaining bags when the game is over.</w:t>
                            </w:r>
                          </w:p>
                          <w:p w14:paraId="7B0E66A4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4"/>
                              </w:numPr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ou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’ll work in pairs. You and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your partner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ill roll a set of dice to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determin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e number of jumps to complete before you can collect and toss a beanbag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oth partners must complete a number of jumps equal to the total of the dice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284A1C7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4"/>
                              </w:numPr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fter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oth partners have completed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jumps,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ou’ll both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run to 1 of your team’s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hoop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,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ak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ean bag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ach, 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nd toss it into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 of the other team’s hoops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 The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quickly run back to the dice and roll again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If you miss the hoop, quickly pick the beanbag up and place it in a hoop.)</w:t>
                            </w:r>
                          </w:p>
                          <w:p w14:paraId="653F4767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4"/>
                              </w:numPr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tinue until you hear the stop signal.</w:t>
                            </w:r>
                          </w:p>
                          <w:p w14:paraId="47A31ADA" w14:textId="77777777" w:rsidR="001D2064" w:rsidRPr="006F5EEC" w:rsidRDefault="001D2064" w:rsidP="001D2064">
                            <w:pPr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749EE44" w14:textId="77777777" w:rsidR="001D2064" w:rsidRPr="00DD404F" w:rsidRDefault="001D2064" w:rsidP="001D2064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rade Level Progression:</w:t>
                            </w:r>
                          </w:p>
                          <w:p w14:paraId="4A469512" w14:textId="77777777" w:rsidR="001D2064" w:rsidRPr="006F5EEC" w:rsidRDefault="001D2064" w:rsidP="001D2064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A257B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d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: Play the game as described.</w:t>
                            </w:r>
                          </w:p>
                          <w:p w14:paraId="10D1C2BC" w14:textId="77777777" w:rsidR="001D2064" w:rsidRPr="00A257B1" w:rsidRDefault="001D2064" w:rsidP="001D2064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4</w:t>
                            </w:r>
                            <w:r w:rsidRPr="00A257B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&amp; </w:t>
                            </w: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5th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: Increase intensity with a star jump (or other exercise) in between jumps and running to collect a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ean bag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53" o:spid="_x0000_s1026" type="#_x0000_t202" style="position:absolute;margin-left:38pt;margin-top:513pt;width:546.75pt;height:229.2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" filled="f" stroked="f">
                <v:textbox>
                  <w:txbxContent>
                    <w:p w:rsidR="001D2064" w:rsidRDefault="001D2064" w:rsidP="001D2064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:rsidR="001D2064" w:rsidRDefault="001D2064" w:rsidP="001D2064">
                      <w:pPr>
                        <w:numPr>
                          <w:ilvl w:val="0"/>
                          <w:numId w:val="4"/>
                        </w:numPr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e game of Jump Rope Battle Bags is a challenge between two teams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eam A is on 1 side of the activity area, and Team B </w:t>
                      </w:r>
                      <w:proofErr w:type="gram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s</w:t>
                      </w:r>
                      <w:proofErr w:type="gram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n the other side.</w:t>
                      </w:r>
                    </w:p>
                    <w:p w:rsidR="001D2064" w:rsidRDefault="001D2064" w:rsidP="001D2064">
                      <w:pPr>
                        <w:numPr>
                          <w:ilvl w:val="0"/>
                          <w:numId w:val="4"/>
                        </w:numPr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e objective is for you to get rid of your team’s beanbags and be the team with the fewest remaining bags when the game is over.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4"/>
                        </w:numPr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You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’ll work in pairs. You and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your partner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ill roll a set of dice to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determin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e number of jumps to complete before you can collect and toss a beanbag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Both partners must complete a number of jumps equal to the total of the dice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4"/>
                        </w:numPr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fter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oth partners have completed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jumps, </w:t>
                      </w:r>
                      <w:proofErr w:type="gram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you’ll both</w:t>
                      </w:r>
                      <w:proofErr w:type="gram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run to 1 of your team’s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hoop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,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ak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1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bean bag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ach, 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nd toss it into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1 of the other team’s hoops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. Then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,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quickly run back to the dice and roll again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(If you miss the hoop, quickly pick the beanbag up and place it in a hoop.)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4"/>
                        </w:numPr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ntinue until you hear the stop signal.</w:t>
                      </w:r>
                    </w:p>
                    <w:p w:rsidR="001D2064" w:rsidRPr="006F5EEC" w:rsidRDefault="001D2064" w:rsidP="001D2064">
                      <w:pPr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1D2064" w:rsidRPr="00DD404F" w:rsidRDefault="001D2064" w:rsidP="001D2064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Grade Level Progression:</w:t>
                      </w:r>
                    </w:p>
                    <w:p w:rsidR="001D2064" w:rsidRPr="006F5EEC" w:rsidRDefault="001D2064" w:rsidP="001D2064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3</w:t>
                      </w:r>
                      <w:r w:rsidRPr="00A257B1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r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d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: Play the game as described.</w:t>
                      </w:r>
                    </w:p>
                    <w:p w:rsidR="001D2064" w:rsidRPr="00A257B1" w:rsidRDefault="001D2064" w:rsidP="001D2064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4</w:t>
                      </w:r>
                      <w:r w:rsidRPr="00A257B1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&amp; </w:t>
                      </w: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5th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: Increase intensity with a star jump (or other exercise) in between jumps and running to collect a </w:t>
                      </w:r>
                      <w:proofErr w:type="gram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ean bag</w:t>
                      </w:r>
                      <w:proofErr w:type="gram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279B36" wp14:editId="127A318C">
                <wp:simplePos x="0" y="0"/>
                <wp:positionH relativeFrom="page">
                  <wp:posOffset>532765</wp:posOffset>
                </wp:positionH>
                <wp:positionV relativeFrom="page">
                  <wp:posOffset>3933190</wp:posOffset>
                </wp:positionV>
                <wp:extent cx="3478530" cy="2518410"/>
                <wp:effectExtent l="0" t="0" r="0" b="0"/>
                <wp:wrapThrough wrapText="bothSides">
                  <wp:wrapPolygon edited="0">
                    <wp:start x="158" y="0"/>
                    <wp:lineTo x="158" y="21349"/>
                    <wp:lineTo x="21292" y="21349"/>
                    <wp:lineTo x="21292" y="0"/>
                    <wp:lineTo x="158" y="0"/>
                  </wp:wrapPolygon>
                </wp:wrapThrough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8530" cy="2518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392DDF" w14:textId="77777777" w:rsidR="001D2064" w:rsidRPr="006F5EEC" w:rsidRDefault="001D2064" w:rsidP="001D2064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:</w:t>
                            </w:r>
                          </w:p>
                          <w:p w14:paraId="18A1B049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10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9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low profile 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n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or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oundar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id line</w:t>
                            </w:r>
                          </w:p>
                          <w:p w14:paraId="0DF4A60E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10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ump rope for each student</w:t>
                            </w:r>
                          </w:p>
                          <w:p w14:paraId="7D933023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10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2 hula hoops</w:t>
                            </w:r>
                          </w:p>
                          <w:p w14:paraId="12AAB2BE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10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2 dice </w:t>
                            </w:r>
                          </w:p>
                          <w:p w14:paraId="3997D899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10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Bean bags (about 5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ags per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op)</w:t>
                            </w:r>
                          </w:p>
                          <w:p w14:paraId="115D3A8E" w14:textId="77777777" w:rsidR="001D2064" w:rsidRPr="00F13CB6" w:rsidRDefault="001D2064" w:rsidP="001D2064">
                            <w:pPr>
                              <w:pStyle w:val="Header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09C0C50" w14:textId="77777777" w:rsidR="001D2064" w:rsidRPr="006F5EEC" w:rsidRDefault="001D2064" w:rsidP="001D2064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:</w:t>
                            </w:r>
                          </w:p>
                          <w:p w14:paraId="3D9131C7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2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the cones to c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eate 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arge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ctivity are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divide it in half</w:t>
                            </w:r>
                          </w:p>
                          <w:p w14:paraId="062F7B89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2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 hula hoops on each side near the mid line</w:t>
                            </w:r>
                          </w:p>
                          <w:p w14:paraId="66A2DAE2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2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bout 5 b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an bags insid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ach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op </w:t>
                            </w:r>
                          </w:p>
                          <w:p w14:paraId="10B3FF13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2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6 dice on each sid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f the activity area</w:t>
                            </w:r>
                          </w:p>
                          <w:p w14:paraId="644D2FC0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2"/>
                              </w:numPr>
                              <w:contextualSpacing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ivide the class i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 2 groups and send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group to</w:t>
                            </w:r>
                            <w:r w:rsidRPr="006F5EE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ach side of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tivity area</w:t>
                            </w:r>
                          </w:p>
                          <w:p w14:paraId="002DCD45" w14:textId="77777777" w:rsidR="001D2064" w:rsidRPr="000C44F8" w:rsidRDefault="001D2064" w:rsidP="001D2064">
                            <w:pPr>
                              <w:pStyle w:val="Header"/>
                              <w:ind w:left="432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27" type="#_x0000_t202" style="position:absolute;margin-left:41.95pt;margin-top:309.7pt;width:273.9pt;height:198.3pt;z-index:25166950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" filled="f" stroked="f">
                <v:textbox>
                  <w:txbxContent>
                    <w:p w:rsidR="001D2064" w:rsidRPr="006F5EEC" w:rsidRDefault="001D2064" w:rsidP="001D2064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: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10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bookmarkStart w:id="1" w:name="_GoBack"/>
                      <w:bookmarkEnd w:id="1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9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low profile 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con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or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oundar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id line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10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Jump rope for each student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10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12 hula hoops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10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2 dice 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10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Bean bags (about 5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ags per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op)</w:t>
                      </w:r>
                    </w:p>
                    <w:p w:rsidR="001D2064" w:rsidRPr="00F13CB6" w:rsidRDefault="001D2064" w:rsidP="001D2064">
                      <w:pPr>
                        <w:pStyle w:val="Header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1D2064" w:rsidRPr="006F5EEC" w:rsidRDefault="001D2064" w:rsidP="001D2064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: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2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the cones to c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reate 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arge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ctivity are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nd divide it in half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2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6 hula hoops on each side near the mid line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2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bout 5 b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ean bags insid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ach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op 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2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6 dice on each sid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f the activity area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2"/>
                        </w:numPr>
                        <w:contextualSpacing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>Divide the class i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 2 groups and send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group to</w:t>
                      </w:r>
                      <w:r w:rsidRPr="006F5EE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each side of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tivity area</w:t>
                      </w:r>
                    </w:p>
                    <w:p w:rsidR="001D2064" w:rsidRPr="000C44F8" w:rsidRDefault="001D2064" w:rsidP="001D2064">
                      <w:pPr>
                        <w:pStyle w:val="Header"/>
                        <w:ind w:left="432"/>
                        <w:rPr>
                          <w:rFonts w:ascii="Arial" w:hAnsi="Arial"/>
                          <w:sz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CB93E9" wp14:editId="40F6397F">
                <wp:simplePos x="0" y="0"/>
                <wp:positionH relativeFrom="page">
                  <wp:posOffset>4757420</wp:posOffset>
                </wp:positionH>
                <wp:positionV relativeFrom="page">
                  <wp:posOffset>1975485</wp:posOffset>
                </wp:positionV>
                <wp:extent cx="2343150" cy="1443355"/>
                <wp:effectExtent l="0" t="0" r="0" b="4445"/>
                <wp:wrapThrough wrapText="bothSides">
                  <wp:wrapPolygon edited="0">
                    <wp:start x="234" y="0"/>
                    <wp:lineTo x="234" y="21286"/>
                    <wp:lineTo x="21073" y="21286"/>
                    <wp:lineTo x="21073" y="0"/>
                    <wp:lineTo x="234" y="0"/>
                  </wp:wrapPolygon>
                </wp:wrapThrough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44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238183" w14:textId="77777777" w:rsidR="001D2064" w:rsidRPr="008265FF" w:rsidRDefault="001D2064" w:rsidP="001D2064">
                            <w:pPr>
                              <w:pStyle w:val="Header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lbows In</w:t>
                            </w:r>
                          </w:p>
                          <w:p w14:paraId="672C4731" w14:textId="77777777" w:rsidR="001D2064" w:rsidRPr="007D7F7B" w:rsidRDefault="001D2064" w:rsidP="001D2064">
                            <w:pPr>
                              <w:pStyle w:val="Header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rist Circles</w:t>
                            </w:r>
                          </w:p>
                          <w:p w14:paraId="28B42361" w14:textId="77777777" w:rsidR="001D2064" w:rsidRPr="007D7F7B" w:rsidRDefault="001D2064" w:rsidP="001D2064">
                            <w:pPr>
                              <w:pStyle w:val="Header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wo F</w:t>
                            </w:r>
                            <w:r w:rsidRPr="007D7F7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et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ogether</w:t>
                            </w:r>
                          </w:p>
                          <w:p w14:paraId="21BE0E64" w14:textId="77777777" w:rsidR="001D2064" w:rsidRPr="007D7F7B" w:rsidRDefault="001D2064" w:rsidP="001D2064">
                            <w:pPr>
                              <w:pStyle w:val="Header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7D7F7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mp to a Rhythm</w:t>
                            </w:r>
                          </w:p>
                          <w:p w14:paraId="133AD71E" w14:textId="77777777" w:rsidR="001D2064" w:rsidRPr="005B2451" w:rsidRDefault="001D2064" w:rsidP="001D2064">
                            <w:pPr>
                              <w:pStyle w:val="Header"/>
                              <w:ind w:left="360"/>
                            </w:pPr>
                          </w:p>
                          <w:p w14:paraId="535B43A2" w14:textId="77777777" w:rsidR="001D2064" w:rsidRDefault="001D2064" w:rsidP="001D2064">
                            <w:pPr>
                              <w:pStyle w:val="Header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1" o:spid="_x0000_s1028" type="#_x0000_t202" style="position:absolute;margin-left:374.6pt;margin-top:155.55pt;width:184.5pt;height:113.65pt;z-index:251668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" filled="f" stroked="f">
                <v:textbox>
                  <w:txbxContent>
                    <w:p w:rsidR="001D2064" w:rsidRPr="008265FF" w:rsidRDefault="001D2064" w:rsidP="001D2064">
                      <w:pPr>
                        <w:pStyle w:val="Header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lbows In</w:t>
                      </w:r>
                    </w:p>
                    <w:p w:rsidR="001D2064" w:rsidRPr="007D7F7B" w:rsidRDefault="001D2064" w:rsidP="001D2064">
                      <w:pPr>
                        <w:pStyle w:val="Header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rist Circles</w:t>
                      </w:r>
                    </w:p>
                    <w:p w:rsidR="001D2064" w:rsidRPr="007D7F7B" w:rsidRDefault="001D2064" w:rsidP="001D2064">
                      <w:pPr>
                        <w:pStyle w:val="Header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wo F</w:t>
                      </w:r>
                      <w:r w:rsidRPr="007D7F7B">
                        <w:rPr>
                          <w:rFonts w:ascii="Arial" w:hAnsi="Arial" w:cs="Arial"/>
                          <w:sz w:val="22"/>
                          <w:szCs w:val="22"/>
                        </w:rPr>
                        <w:t>eet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ogether</w:t>
                      </w:r>
                    </w:p>
                    <w:p w:rsidR="001D2064" w:rsidRPr="007D7F7B" w:rsidRDefault="001D2064" w:rsidP="001D2064">
                      <w:pPr>
                        <w:pStyle w:val="Header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7D7F7B">
                        <w:rPr>
                          <w:rFonts w:ascii="Arial" w:hAnsi="Arial" w:cs="Arial"/>
                          <w:sz w:val="22"/>
                          <w:szCs w:val="22"/>
                        </w:rPr>
                        <w:t>Jump to a Rhythm</w:t>
                      </w:r>
                    </w:p>
                    <w:p w:rsidR="001D2064" w:rsidRPr="005B2451" w:rsidRDefault="001D2064" w:rsidP="001D2064">
                      <w:pPr>
                        <w:pStyle w:val="Header"/>
                        <w:ind w:left="360"/>
                      </w:pPr>
                    </w:p>
                    <w:p w:rsidR="001D2064" w:rsidRDefault="001D2064" w:rsidP="001D2064">
                      <w:pPr>
                        <w:pStyle w:val="Header"/>
                        <w:ind w:left="432"/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088DAF" wp14:editId="00305688">
                <wp:simplePos x="0" y="0"/>
                <wp:positionH relativeFrom="page">
                  <wp:posOffset>425450</wp:posOffset>
                </wp:positionH>
                <wp:positionV relativeFrom="page">
                  <wp:posOffset>1974850</wp:posOffset>
                </wp:positionV>
                <wp:extent cx="4138930" cy="1443355"/>
                <wp:effectExtent l="0" t="0" r="0" b="4445"/>
                <wp:wrapThrough wrapText="bothSides">
                  <wp:wrapPolygon edited="0">
                    <wp:start x="133" y="0"/>
                    <wp:lineTo x="133" y="21286"/>
                    <wp:lineTo x="21342" y="21286"/>
                    <wp:lineTo x="21342" y="0"/>
                    <wp:lineTo x="133" y="0"/>
                  </wp:wrapPolygon>
                </wp:wrapThrough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144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26776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9"/>
                              </w:numPr>
                              <w:contextualSpacing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kill:</w:t>
                            </w: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I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will do the correct number of consecutive jumps in a row using a self-turned rope.</w:t>
                            </w:r>
                          </w:p>
                          <w:p w14:paraId="64C80430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9"/>
                              </w:numPr>
                              <w:contextualSpacing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Cognitive: 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identify the fitness components that this activity enhances.</w:t>
                            </w: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8559BF9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9"/>
                              </w:numPr>
                              <w:contextualSpacing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explain why this activity can enhance my fitness.</w:t>
                            </w: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74D86EF" w14:textId="77777777" w:rsidR="001D2064" w:rsidRPr="006F5EEC" w:rsidRDefault="001D2064" w:rsidP="001D2064">
                            <w:pPr>
                              <w:numPr>
                                <w:ilvl w:val="0"/>
                                <w:numId w:val="9"/>
                              </w:numPr>
                              <w:contextualSpacing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6F5E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Personal &amp; Social Responsibility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work cooperatively</w:t>
                            </w:r>
                            <w:r w:rsidRPr="006F5EE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with my partner.</w:t>
                            </w:r>
                          </w:p>
                          <w:p w14:paraId="343E52BF" w14:textId="77777777" w:rsidR="001D2064" w:rsidRDefault="001D2064" w:rsidP="001D2064">
                            <w:pPr>
                              <w:pStyle w:val="Header"/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9" o:spid="_x0000_s1029" type="#_x0000_t202" style="position:absolute;margin-left:33.5pt;margin-top:155.5pt;width:325.9pt;height:113.65pt;z-index:25166745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" filled="f" stroked="f">
                <v:textbox>
                  <w:txbxContent>
                    <w:p w:rsidR="001D2064" w:rsidRPr="006F5EEC" w:rsidRDefault="001D2064" w:rsidP="001D2064">
                      <w:pPr>
                        <w:numPr>
                          <w:ilvl w:val="0"/>
                          <w:numId w:val="9"/>
                        </w:numPr>
                        <w:contextualSpacing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kill:</w:t>
                      </w: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I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will do the correct number of consecutive jumps in a row using a self-turned rope.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9"/>
                        </w:numPr>
                        <w:contextualSpacing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Cognitive: 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I will identify the fitness components that this activity enhances.</w:t>
                      </w: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9"/>
                        </w:numPr>
                        <w:contextualSpacing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>I will explain why this activity can enhance my fitness.</w:t>
                      </w: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:rsidR="001D2064" w:rsidRPr="006F5EEC" w:rsidRDefault="001D2064" w:rsidP="001D2064">
                      <w:pPr>
                        <w:numPr>
                          <w:ilvl w:val="0"/>
                          <w:numId w:val="9"/>
                        </w:numPr>
                        <w:contextualSpacing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6F5EE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ersonal &amp; Social Responsibility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work cooperatively</w:t>
                      </w:r>
                      <w:r w:rsidRPr="006F5EE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with my partner.</w:t>
                      </w:r>
                    </w:p>
                    <w:p w:rsidR="001D2064" w:rsidRDefault="001D2064" w:rsidP="001D2064">
                      <w:pPr>
                        <w:pStyle w:val="Header"/>
                        <w:ind w:left="360"/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Pr="001D2064">
        <w:rPr>
          <w:noProof/>
        </w:rPr>
        <w:drawing>
          <wp:anchor distT="0" distB="0" distL="114300" distR="114300" simplePos="0" relativeHeight="251666432" behindDoc="0" locked="0" layoutInCell="1" allowOverlap="1" wp14:anchorId="59745EB8" wp14:editId="6062A557">
            <wp:simplePos x="0" y="0"/>
            <wp:positionH relativeFrom="page">
              <wp:posOffset>4008755</wp:posOffset>
            </wp:positionH>
            <wp:positionV relativeFrom="page">
              <wp:posOffset>3270250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</wp:anchor>
        </w:drawing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6DE36E" wp14:editId="69BAD138">
                <wp:simplePos x="0" y="0"/>
                <wp:positionH relativeFrom="page">
                  <wp:posOffset>502920</wp:posOffset>
                </wp:positionH>
                <wp:positionV relativeFrom="page">
                  <wp:posOffset>382270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301pt" to="296pt,30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" strokecolor="#d2232a" strokeweight=".5pt">
                <w10:wrap type="through" anchorx="page" anchory="page"/>
              </v:line>
            </w:pict>
          </mc:Fallback>
        </mc:AlternateContent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F93E84" wp14:editId="7AE01A60">
                <wp:simplePos x="0" y="0"/>
                <wp:positionH relativeFrom="page">
                  <wp:posOffset>4757420</wp:posOffset>
                </wp:positionH>
                <wp:positionV relativeFrom="page">
                  <wp:posOffset>193929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74.6pt,152.7pt" to="556pt,152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" strokecolor="#d2232a" strokeweight=".5pt">
                <w10:wrap type="through" anchorx="page" anchory="page"/>
              </v:line>
            </w:pict>
          </mc:Fallback>
        </mc:AlternateContent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60DF92" wp14:editId="596D9FE8">
                <wp:simplePos x="0" y="0"/>
                <wp:positionH relativeFrom="page">
                  <wp:posOffset>414020</wp:posOffset>
                </wp:positionH>
                <wp:positionV relativeFrom="page">
                  <wp:posOffset>193929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2.6pt,152.7pt" to="355.25pt,152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" strokecolor="#d2232a" strokeweight=".5pt">
                <w10:wrap type="through" anchorx="page" anchory="page"/>
              </v:line>
            </w:pict>
          </mc:Fallback>
        </mc:AlternateContent>
      </w:r>
      <w:r w:rsidRPr="001D2064">
        <w:rPr>
          <w:noProof/>
        </w:rPr>
        <w:drawing>
          <wp:anchor distT="0" distB="0" distL="114300" distR="114300" simplePos="0" relativeHeight="251662336" behindDoc="0" locked="0" layoutInCell="1" allowOverlap="1" wp14:anchorId="5D9C6624" wp14:editId="54076245">
            <wp:simplePos x="0" y="0"/>
            <wp:positionH relativeFrom="page">
              <wp:posOffset>502920</wp:posOffset>
            </wp:positionH>
            <wp:positionV relativeFrom="page">
              <wp:posOffset>354838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2064">
        <w:rPr>
          <w:noProof/>
        </w:rPr>
        <w:drawing>
          <wp:anchor distT="0" distB="0" distL="114300" distR="114300" simplePos="0" relativeHeight="251661312" behindDoc="0" locked="0" layoutInCell="1" allowOverlap="1" wp14:anchorId="3A51E030" wp14:editId="72125339">
            <wp:simplePos x="0" y="0"/>
            <wp:positionH relativeFrom="page">
              <wp:posOffset>4757420</wp:posOffset>
            </wp:positionH>
            <wp:positionV relativeFrom="page">
              <wp:posOffset>167386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2064">
        <w:rPr>
          <w:noProof/>
        </w:rPr>
        <w:drawing>
          <wp:anchor distT="0" distB="0" distL="114300" distR="114300" simplePos="0" relativeHeight="251660288" behindDoc="0" locked="0" layoutInCell="1" allowOverlap="1" wp14:anchorId="440F9DFA" wp14:editId="262C6BCB">
            <wp:simplePos x="0" y="0"/>
            <wp:positionH relativeFrom="page">
              <wp:posOffset>414020</wp:posOffset>
            </wp:positionH>
            <wp:positionV relativeFrom="page">
              <wp:posOffset>167386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206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301AC6" wp14:editId="7D7FD11A">
                <wp:simplePos x="0" y="0"/>
                <wp:positionH relativeFrom="margin">
                  <wp:posOffset>1993900</wp:posOffset>
                </wp:positionH>
                <wp:positionV relativeFrom="page">
                  <wp:posOffset>1091565</wp:posOffset>
                </wp:positionV>
                <wp:extent cx="3312160" cy="363220"/>
                <wp:effectExtent l="0" t="0" r="0" b="0"/>
                <wp:wrapSquare wrapText="bothSides"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216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58FEFD" w14:textId="77777777" w:rsidR="001D2064" w:rsidRPr="00ED00BE" w:rsidRDefault="001D2064" w:rsidP="001D20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JUMP ROPE BATTLE BA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0" o:spid="_x0000_s1030" type="#_x0000_t202" style="position:absolute;margin-left:157pt;margin-top:85.95pt;width:260.8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" filled="f" stroked="f">
                <v:textbox>
                  <w:txbxContent>
                    <w:p w:rsidR="001D2064" w:rsidRPr="00ED00BE" w:rsidRDefault="001D2064" w:rsidP="001D2064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JUMP ROPE BATTLE BAG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14:paraId="438D7A85" w14:textId="77777777" w:rsidR="007736EB" w:rsidRDefault="007736EB">
      <w:r>
        <w:br/>
      </w:r>
    </w:p>
    <w:p w14:paraId="25A20866" w14:textId="77777777" w:rsidR="007736EB" w:rsidRDefault="007736EB"/>
    <w:p w14:paraId="542900DA" w14:textId="77777777" w:rsidR="001E345B" w:rsidRDefault="006C2F8F">
      <w:r>
        <w:br/>
      </w:r>
      <w:r>
        <w:br/>
      </w:r>
      <w:r w:rsidR="001D206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85D4F9" wp14:editId="4848181E">
                <wp:simplePos x="0" y="0"/>
                <wp:positionH relativeFrom="column">
                  <wp:posOffset>2588895</wp:posOffset>
                </wp:positionH>
                <wp:positionV relativeFrom="paragraph">
                  <wp:posOffset>-389890</wp:posOffset>
                </wp:positionV>
                <wp:extent cx="2350135" cy="297815"/>
                <wp:effectExtent l="0" t="0" r="0" b="6985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013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84A156" w14:textId="77777777" w:rsidR="001D2064" w:rsidRPr="002E3B0C" w:rsidRDefault="001D2064" w:rsidP="001D20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JUMP ROPE BATTLE BAG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8" o:spid="_x0000_s1031" type="#_x0000_t202" style="position:absolute;margin-left:203.85pt;margin-top:-30.65pt;width:185.05pt;height:23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" filled="f" stroked="f">
                <v:textbox>
                  <w:txbxContent>
                    <w:p w:rsidR="001D2064" w:rsidRPr="002E3B0C" w:rsidRDefault="001D2064" w:rsidP="001D2064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 xml:space="preserve">JUMP ROPE BATTLE BAG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2064" w:rsidRPr="001D2064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D21191" wp14:editId="65F892E8">
                <wp:simplePos x="0" y="0"/>
                <wp:positionH relativeFrom="page">
                  <wp:posOffset>1478280</wp:posOffset>
                </wp:positionH>
                <wp:positionV relativeFrom="page">
                  <wp:posOffset>1438910</wp:posOffset>
                </wp:positionV>
                <wp:extent cx="0" cy="7668260"/>
                <wp:effectExtent l="0" t="0" r="25400" b="27940"/>
                <wp:wrapThrough wrapText="bothSides">
                  <wp:wrapPolygon edited="0">
                    <wp:start x="-1" y="0"/>
                    <wp:lineTo x="-1" y="21607"/>
                    <wp:lineTo x="-1" y="21607"/>
                    <wp:lineTo x="-1" y="0"/>
                    <wp:lineTo x="-1" y="0"/>
                  </wp:wrapPolygon>
                </wp:wrapThrough>
                <wp:docPr id="283" name="Straight Connector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682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8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6.4pt,113.3pt" to="116.4pt,717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" strokecolor="#d2232a" strokeweight=".5pt">
                <w10:wrap type="through" anchorx="page" anchory="page"/>
              </v:line>
            </w:pict>
          </mc:Fallback>
        </mc:AlternateContent>
      </w:r>
      <w:r w:rsidR="001D2064" w:rsidRPr="001D2064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C28C712" wp14:editId="1369A986">
                <wp:simplePos x="0" y="0"/>
                <wp:positionH relativeFrom="page">
                  <wp:posOffset>502920</wp:posOffset>
                </wp:positionH>
                <wp:positionV relativeFrom="page">
                  <wp:posOffset>274510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284" name="Group 2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285" name="Picture 285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6" name="Text Box 286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DE84A4" w14:textId="77777777" w:rsidR="001D2064" w:rsidRPr="00F1777C" w:rsidRDefault="001D2064" w:rsidP="001D2064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onsecutive, Cooperate, Health-Related Fitness, Vertical, Praise, Accept, Actively Involve</w:t>
                              </w:r>
                            </w:p>
                            <w:p w14:paraId="45938C6D" w14:textId="77777777" w:rsidR="001D2064" w:rsidRDefault="001D2064" w:rsidP="001D206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84" o:spid="_x0000_s1032" style="position:absolute;margin-left:39.6pt;margin-top:216.15pt;width:529.2pt;height:35.95pt;z-index:251673600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">
                <v:shape id="Picture 285" o:spid="_x0000_s1033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p8&#10;3TPGAAAA3AAAAA8AAABkcnMvZG93bnJldi54bWxEj0FLw0AUhO8F/8PyBG/NpgUlpN2WUlG8eLAW&#10;8fiafU3SZt+G3Wca/fWuIPQ4zMw3zHI9uk4NFGLr2cAsy0ERV962XBvYvz9NC1BRkC12nsnAN0VY&#10;r24mSyytv/AbDTupVYJwLNFAI9KXWseqIYcx8z1x8o4+OJQkQ61twEuCu07P8/xBO2w5LTTY07ah&#10;6rz7cgbqw/HzZ//8MduGx9PreKokHwox5u523CxACY1yDf+3X6yBeXEPf2fSEdCrXwA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qnzdM8YAAADcAAAADwAAAAAAAAAAAAAAAACc&#10;AgAAZHJzL2Rvd25yZXYueG1sUEsFBgAAAAAEAAQA9wAAAI8DAAAAAA==&#10;">
                  <v:imagedata r:id="rId18" o:title=""/>
                  <v:path arrowok="t"/>
                </v:shape>
                <v:shape id="Text Box 286" o:spid="_x0000_s1034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6A0ApxAAA&#10;ANwAAAAPAAAAZHJzL2Rvd25yZXYueG1sRI9Ba8JAFITvBf/D8oTe6q5ig0Y3QSxCTy1NVfD2yD6T&#10;YPZtyG5N+u+7hUKPw8x8w2zz0bbiTr1vHGuYzxQI4tKZhisNx8/D0wqED8gGW8ek4Zs85NnkYYup&#10;cQN/0L0IlYgQ9ilqqEPoUil9WZNFP3MdcfSurrcYouwraXocIty2cqFUIi02HBdq7GhfU3krvqyG&#10;09v1cl6q9+rFPneDG5Vku5ZaP07H3QZEoDH8h//ar0bDYpXA75l4BGT2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ugNAKcQAAADcAAAADwAAAAAAAAAAAAAAAACXAgAAZHJzL2Rv&#10;d25yZXYueG1sUEsFBgAAAAAEAAQA9QAAAIgDAAAAAA==&#10;" filled="f" stroked="f">
                  <v:textbox>
                    <w:txbxContent>
                      <w:p w:rsidR="001D2064" w:rsidRPr="00F1777C" w:rsidRDefault="001D2064" w:rsidP="001D2064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onsecutive, Cooperate, Health-Related Fitness, Vertical, Praise, Accept, Actively Involve</w:t>
                        </w:r>
                      </w:p>
                      <w:p w:rsidR="001D2064" w:rsidRDefault="001D2064" w:rsidP="001D2064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1D2064" w:rsidRPr="001D2064"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5799450E" wp14:editId="2DFB1FF3">
                <wp:simplePos x="0" y="0"/>
                <wp:positionH relativeFrom="page">
                  <wp:posOffset>502920</wp:posOffset>
                </wp:positionH>
                <wp:positionV relativeFrom="page">
                  <wp:posOffset>3883025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287" name="Group 2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288" name="Picture 288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9" name="Text Box 289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D3155FF" w14:textId="77777777" w:rsidR="001D2064" w:rsidRPr="00F74182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tandard 1</w:t>
                              </w:r>
                              <w:r w:rsidRPr="003044D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7418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[E4.3] </w:t>
                              </w:r>
                              <w:r w:rsidRPr="00F741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Jumps and lands in the vertical plane using a mature pattern (3).</w:t>
                              </w:r>
                            </w:p>
                            <w:p w14:paraId="78BCF8F7" w14:textId="77777777" w:rsidR="001D2064" w:rsidRPr="00F74182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3 </w:t>
                              </w:r>
                              <w:r w:rsidRPr="00F7418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[E3.3-5] </w:t>
                              </w:r>
                              <w:r w:rsidRPr="00F741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escribes the concept of fitness and provides examples of physical activity to enhance fitness (3); Identifies the components of health-related fitness (4); Differentiates betwee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741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kill-related and health-related fitness (5).</w:t>
                              </w:r>
                            </w:p>
                            <w:p w14:paraId="04A81A10" w14:textId="77777777" w:rsidR="001D2064" w:rsidRPr="00F74182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</w:t>
                              </w:r>
                              <w:r w:rsidRPr="00F7418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[E4.3-5] </w:t>
                              </w:r>
                              <w:r w:rsidRPr="00F741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cooperatively with others (3a); Praises others for their success in movement performance (3b); Praises the movement performance of others both mor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-</w:t>
                              </w:r>
                              <w:r w:rsidRPr="00F741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less-skilled (4a); Accepts “players” of all skill levels into the physical activity (4b); Accepts, recognize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F741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actively involves others with both higher and lower skill abilities into physical activities and group projects (5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87" o:spid="_x0000_s1035" style="position:absolute;margin-left:39.6pt;margin-top:305.75pt;width:525.2pt;height:166.8pt;z-index:251674624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gQD5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">
                <v:shape id="Picture 288" o:spid="_x0000_s1036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">
                  <v:imagedata r:id="rId20" o:title=""/>
                  <v:path arrowok="t"/>
                </v:shape>
                <v:shape id="Text Box 289" o:spid="_x0000_s1037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LnNRbwwAA&#10;ANwAAAAPAAAAZHJzL2Rvd25yZXYueG1sRI9Bi8IwFITvC/6H8ARva6K4i1ajiCJ4WllXBW+P5tkW&#10;m5fSRFv/vRGEPQ4z8w0zW7S2FHeqfeFYw6CvQBCnzhScaTj8bT7HIHxANlg6Jg0P8rCYdz5mmBjX&#10;8C/d9yETEcI+QQ15CFUipU9zsuj7riKO3sXVFkOUdSZNjU2E21IOlfqWFguOCzlWtMopve5vVsPx&#10;53I+jdQuW9uvqnGtkmwnUutet11OQQRqw3/43d4aDcPxBF5n4hGQ8y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LnNRbwwAAANwAAAAPAAAAAAAAAAAAAAAAAJcCAABkcnMvZG93&#10;bnJldi54bWxQSwUGAAAAAAQABAD1AAAAhwMAAAAA&#10;" filled="f" stroked="f">
                  <v:textbox>
                    <w:txbxContent>
                      <w:p w:rsidR="001D2064" w:rsidRPr="00F74182" w:rsidRDefault="001D2064" w:rsidP="001D2064">
                        <w:pPr>
                          <w:pStyle w:val="Header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tandard 1</w:t>
                        </w:r>
                        <w:r w:rsidRPr="003044D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F7418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[E4.3] </w:t>
                        </w:r>
                        <w:r w:rsidRPr="00F74182">
                          <w:rPr>
                            <w:rFonts w:ascii="Arial" w:hAnsi="Arial"/>
                            <w:sz w:val="22"/>
                            <w:szCs w:val="22"/>
                          </w:rPr>
                          <w:t>Jumps and lands in the vertical plane using a mature pattern (3).</w:t>
                        </w:r>
                      </w:p>
                      <w:p w:rsidR="001D2064" w:rsidRPr="00F74182" w:rsidRDefault="001D2064" w:rsidP="001D2064">
                        <w:pPr>
                          <w:pStyle w:val="Header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3 </w:t>
                        </w:r>
                        <w:r w:rsidRPr="00F7418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[E3.3-5] </w:t>
                        </w:r>
                        <w:r w:rsidRPr="00F74182">
                          <w:rPr>
                            <w:rFonts w:ascii="Arial" w:hAnsi="Arial"/>
                            <w:sz w:val="22"/>
                            <w:szCs w:val="22"/>
                          </w:rPr>
                          <w:t>Describes the concept of fitness and provides examples of physical activity to enhance fitness (3); Identifies the components of health-related fitness (4); Differentiates betwee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F74182">
                          <w:rPr>
                            <w:rFonts w:ascii="Arial" w:hAnsi="Arial"/>
                            <w:sz w:val="22"/>
                            <w:szCs w:val="22"/>
                          </w:rPr>
                          <w:t>skill-related and health-related fitness (5).</w:t>
                        </w:r>
                      </w:p>
                      <w:p w:rsidR="001D2064" w:rsidRPr="00F74182" w:rsidRDefault="001D2064" w:rsidP="001D2064">
                        <w:pPr>
                          <w:pStyle w:val="Header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</w:t>
                        </w:r>
                        <w:r w:rsidRPr="00F7418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[E4.3-5] </w:t>
                        </w:r>
                        <w:r w:rsidRPr="00F74182">
                          <w:rPr>
                            <w:rFonts w:ascii="Arial" w:hAnsi="Arial"/>
                            <w:sz w:val="22"/>
                            <w:szCs w:val="22"/>
                          </w:rPr>
                          <w:t>Works cooperatively with others (3a); Praises others for their success in movement performance (3b); Praises the movement performance of others both mor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 w:rsidRPr="00F74182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less-skilled (4a); Accepts “players” of all skill levels into the physical activity (4b); Accepts, recognize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F74182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actively involves others with both higher and lower skill abilities into physical activities and group projects (5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1D2064" w:rsidRPr="001D2064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6057C68" wp14:editId="6B824E10">
                <wp:simplePos x="0" y="0"/>
                <wp:positionH relativeFrom="page">
                  <wp:posOffset>504190</wp:posOffset>
                </wp:positionH>
                <wp:positionV relativeFrom="page">
                  <wp:posOffset>6101080</wp:posOffset>
                </wp:positionV>
                <wp:extent cx="6614795" cy="1330325"/>
                <wp:effectExtent l="0" t="0" r="0" b="0"/>
                <wp:wrapThrough wrapText="bothSides">
                  <wp:wrapPolygon edited="0">
                    <wp:start x="0" y="0"/>
                    <wp:lineTo x="0" y="6186"/>
                    <wp:lineTo x="3318" y="6599"/>
                    <wp:lineTo x="3318" y="21033"/>
                    <wp:lineTo x="21399" y="21033"/>
                    <wp:lineTo x="21482" y="0"/>
                    <wp:lineTo x="3069" y="0"/>
                    <wp:lineTo x="0" y="0"/>
                  </wp:wrapPolygon>
                </wp:wrapThrough>
                <wp:docPr id="290" name="Group 2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330325"/>
                          <a:chOff x="0" y="0"/>
                          <a:chExt cx="6614795" cy="1330786"/>
                        </a:xfrm>
                      </wpg:grpSpPr>
                      <pic:pic xmlns:pic="http://schemas.openxmlformats.org/drawingml/2006/picture">
                        <pic:nvPicPr>
                          <pic:cNvPr id="291" name="Picture 29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2" name="Text Box 292"/>
                        <wps:cNvSpPr txBox="1"/>
                        <wps:spPr>
                          <a:xfrm>
                            <a:off x="991235" y="1906"/>
                            <a:ext cx="5623560" cy="1328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E85700" w14:textId="77777777" w:rsidR="001D2064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at are the components of health-related fitness?</w:t>
                              </w:r>
                            </w:p>
                            <w:p w14:paraId="075E7DFC" w14:textId="77777777" w:rsidR="001D2064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did this activity help to enhance your health-related fitness?</w:t>
                              </w:r>
                            </w:p>
                            <w:p w14:paraId="4F13DE00" w14:textId="77777777" w:rsidR="001D2064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could we adapt this activity to focus on other aspects of health-related fitness?</w:t>
                              </w:r>
                            </w:p>
                            <w:p w14:paraId="48387B58" w14:textId="77777777" w:rsidR="001D2064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1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does it mean to actively involve someone?</w:t>
                              </w:r>
                            </w:p>
                            <w:p w14:paraId="39E0B48A" w14:textId="77777777" w:rsidR="001D2064" w:rsidRPr="00F1777C" w:rsidRDefault="001D2064" w:rsidP="001D2064">
                              <w:pPr>
                                <w:pStyle w:val="Header"/>
                                <w:numPr>
                                  <w:ilvl w:val="0"/>
                                  <w:numId w:val="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is our class environment affected when you work to actively involve others?</w:t>
                              </w:r>
                            </w:p>
                            <w:p w14:paraId="7C7AD63D" w14:textId="77777777" w:rsidR="001D2064" w:rsidRPr="00C0404B" w:rsidRDefault="001D2064" w:rsidP="001D2064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0" o:spid="_x0000_s1038" style="position:absolute;margin-left:39.7pt;margin-top:480.4pt;width:520.85pt;height:104.75pt;z-index:251675648;mso-position-horizontal-relative:page;mso-position-vertical-relative:page;mso-height-relative:margin" coordsize="6614795,1330786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">
                <v:shape id="Picture 291" o:spid="_x0000_s1039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g+&#10;dMjDAAAA3AAAAA8AAABkcnMvZG93bnJldi54bWxEj0FrwkAUhO9C/8PyCr3pJjmUGl2lFVK8iVYw&#10;x0f2mQSzb0P2VeO/d4VCj8PMfMMs16Pr1JWG0Ho2kM4SUMSVty3XBo4/xfQDVBBki51nMnCnAOvV&#10;y2SJufU33tP1ILWKEA45GmhE+lzrUDXkMMx8Txy9sx8cSpRDre2Atwh3nc6S5F07bDkuNNjTpqHq&#10;cvh1BqryWxcbuz191dm+PEsqu8LNjXl7HT8XoIRG+Q//tbfWQDZP4XkmHgG9eg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iD50yMMAAADcAAAADwAAAAAAAAAAAAAAAACcAgAA&#10;ZHJzL2Rvd25yZXYueG1sUEsFBgAAAAAEAAQA9wAAAIwDAAAAAA==&#10;">
                  <v:imagedata r:id="rId22" o:title=""/>
                  <v:path arrowok="t"/>
                </v:shape>
                <v:shape id="Text Box 292" o:spid="_x0000_s1040" type="#_x0000_t202" style="position:absolute;left:991235;top:1906;width:5623560;height:132888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A4dD3xAAA&#10;ANwAAAAPAAAAZHJzL2Rvd25yZXYueG1sRI9Pa8JAFMTvBb/D8oTeml1DLRrdiLQInizVttDbI/vy&#10;B7NvQ3Y18dt3CwWPw8z8hllvRtuKK/W+caxhligQxIUzDVcaPk+7pwUIH5ANto5Jw408bPLJwxoz&#10;4wb+oOsxVCJC2GeooQ6hy6T0RU0WfeI64uiVrrcYouwraXocIty2MlXqRVpsOC7U2NFrTcX5eLEa&#10;vg7lz/ezeq/e7Lwb3Kgk26XU+nE6blcgAo3hHv5v742GdJnC35l4BGT+C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OHQ98QAAADcAAAADwAAAAAAAAAAAAAAAACXAgAAZHJzL2Rv&#10;d25yZXYueG1sUEsFBgAAAAAEAAQA9QAAAIgDAAAAAA==&#10;" filled="f" stroked="f">
                  <v:textbox>
                    <w:txbxContent>
                      <w:p w:rsidR="001D2064" w:rsidRDefault="001D2064" w:rsidP="001D2064">
                        <w:pPr>
                          <w:pStyle w:val="Header"/>
                          <w:numPr>
                            <w:ilvl w:val="0"/>
                            <w:numId w:val="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at are the components of health-related fitness?</w:t>
                        </w:r>
                      </w:p>
                      <w:p w:rsidR="001D2064" w:rsidRDefault="001D2064" w:rsidP="001D2064">
                        <w:pPr>
                          <w:pStyle w:val="Header"/>
                          <w:numPr>
                            <w:ilvl w:val="0"/>
                            <w:numId w:val="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did this activity help to enhance your health-related fitness?</w:t>
                        </w:r>
                      </w:p>
                      <w:p w:rsidR="001D2064" w:rsidRDefault="001D2064" w:rsidP="001D2064">
                        <w:pPr>
                          <w:pStyle w:val="Header"/>
                          <w:numPr>
                            <w:ilvl w:val="0"/>
                            <w:numId w:val="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could we adapt this activity to focus on other aspects of health-related fitness?</w:t>
                        </w:r>
                      </w:p>
                      <w:p w:rsidR="001D2064" w:rsidRDefault="001D2064" w:rsidP="001D2064">
                        <w:pPr>
                          <w:pStyle w:val="Header"/>
                          <w:numPr>
                            <w:ilvl w:val="0"/>
                            <w:numId w:val="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1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does it mean to actively involve someone?</w:t>
                        </w:r>
                      </w:p>
                      <w:p w:rsidR="001D2064" w:rsidRPr="00F1777C" w:rsidRDefault="001D2064" w:rsidP="001D2064">
                        <w:pPr>
                          <w:pStyle w:val="Header"/>
                          <w:numPr>
                            <w:ilvl w:val="0"/>
                            <w:numId w:val="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is our class environment affected when you work to actively involve others?</w:t>
                        </w:r>
                      </w:p>
                      <w:p w:rsidR="001D2064" w:rsidRPr="00C0404B" w:rsidRDefault="001D2064" w:rsidP="001D2064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1D2064" w:rsidRPr="001D2064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0F9A311" wp14:editId="03F18258">
                <wp:simplePos x="0" y="0"/>
                <wp:positionH relativeFrom="page">
                  <wp:posOffset>502920</wp:posOffset>
                </wp:positionH>
                <wp:positionV relativeFrom="page">
                  <wp:posOffset>76479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293" name="Group 2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294" name="Picture 29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5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1B416" w14:textId="77777777" w:rsidR="001D2064" w:rsidRPr="00304D34" w:rsidRDefault="001D2064" w:rsidP="001D2064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Help students practice skills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Jump Rope Battle Bags adds variety to jump rope lessons while providing ample opportunity for students to practice basic jumping skills. This unique, game-based practice environment provides challenge and interest while helping </w:t>
                              </w:r>
                              <w:proofErr w:type="gram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udents</w:t>
                              </w:r>
                              <w:proofErr w:type="gram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velopment skill competency and confidence.</w:t>
                              </w:r>
                            </w:p>
                            <w:p w14:paraId="3AB684A9" w14:textId="77777777" w:rsidR="001D2064" w:rsidRDefault="001D2064" w:rsidP="001D206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93" o:spid="_x0000_s1041" style="position:absolute;margin-left:39.6pt;margin-top:602.2pt;width:530.8pt;height:120.1pt;z-index:251676672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">
                <v:shape id="Picture 294" o:spid="_x0000_s1042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PLB&#10;N77HAAAA3AAAAA8AAABkcnMvZG93bnJldi54bWxEj0FrAjEUhO8F/0N4greaXbFFt0ZR0WKxFGoL&#10;pbfH5rm7unlZkqjrvzdCocdhZr5hJrPW1OJMzleWFaT9BARxbnXFhYLvr/XjCIQPyBpry6TgSh5m&#10;087DBDNtL/xJ510oRISwz1BBGUKTSenzkgz6vm2Io7e3zmCI0hVSO7xEuKnlIEmepcGK40KJDS1L&#10;yo+7k1HwOsoX79unj7HbH9K3dDFc/Vx/V0r1uu38BUSgNvyH/9obrWAwHsL9TDwCcnoD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PLBN77HAAAA3AAAAA8AAAAAAAAAAAAAAAAA&#10;nAIAAGRycy9kb3ducmV2LnhtbFBLBQYAAAAABAAEAPcAAACQAwAAAAA=&#10;">
                  <v:imagedata r:id="rId24" o:title=""/>
                  <v:path arrowok="t"/>
                </v:shape>
                <v:shape id="Text Box 32" o:spid="_x0000_s1043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PCEiDxAAA&#10;ANwAAAAPAAAAZHJzL2Rvd25yZXYueG1sRI9Ba8JAFITvBf/D8oTe6q5iikY3QSxCTy1NVfD2yD6T&#10;YPZtyG5N+u+7hUKPw8x8w2zz0bbiTr1vHGuYzxQI4tKZhisNx8/D0wqED8gGW8ek4Zs85NnkYYup&#10;cQN/0L0IlYgQ9ilqqEPoUil9WZNFP3MdcfSurrcYouwraXocIty2cqHUs7TYcFyosaN9TeWt+LIa&#10;Tm/Xy3mp3qsXm3SDG5Vku5ZaP07H3QZEoDH8h//ar0bDYp3A75l4BGT2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zwhIg8QAAADcAAAADwAAAAAAAAAAAAAAAACXAgAAZHJzL2Rv&#10;d25yZXYueG1sUEsFBgAAAAAEAAQA9QAAAIgDAAAAAA==&#10;" filled="f" stroked="f">
                  <v:textbox>
                    <w:txbxContent>
                      <w:p w:rsidR="001D2064" w:rsidRPr="00304D34" w:rsidRDefault="001D2064" w:rsidP="001D2064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Help students practice skills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Jump Rope Battle Bags adds variety to jump rope lessons while providing ample opportunity for students to practice basic jumping skills. This unique, game-based practice environment provides challenge and interest while helping </w:t>
                        </w:r>
                        <w:proofErr w:type="gram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udents</w:t>
                        </w:r>
                        <w:proofErr w:type="gram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velopment skill competency and confidence.</w:t>
                        </w:r>
                      </w:p>
                      <w:p w:rsidR="001D2064" w:rsidRDefault="001D2064" w:rsidP="001D2064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1D2064" w:rsidRPr="001D2064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322222A" wp14:editId="2F859370">
                <wp:simplePos x="0" y="0"/>
                <wp:positionH relativeFrom="page">
                  <wp:posOffset>391160</wp:posOffset>
                </wp:positionH>
                <wp:positionV relativeFrom="page">
                  <wp:posOffset>1371600</wp:posOffset>
                </wp:positionV>
                <wp:extent cx="6734908" cy="1259840"/>
                <wp:effectExtent l="0" t="0" r="0" b="10160"/>
                <wp:wrapThrough wrapText="bothSides">
                  <wp:wrapPolygon edited="0">
                    <wp:start x="3666" y="0"/>
                    <wp:lineTo x="0" y="435"/>
                    <wp:lineTo x="0" y="9581"/>
                    <wp:lineTo x="3666" y="14371"/>
                    <wp:lineTo x="3666" y="21339"/>
                    <wp:lineTo x="21425" y="21339"/>
                    <wp:lineTo x="21425" y="0"/>
                    <wp:lineTo x="3666" y="0"/>
                  </wp:wrapPolygon>
                </wp:wrapThrough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908" cy="1259840"/>
                          <a:chOff x="-104265" y="0"/>
                          <a:chExt cx="6735402" cy="1259840"/>
                        </a:xfrm>
                      </wpg:grpSpPr>
                      <pic:pic xmlns:pic="http://schemas.openxmlformats.org/drawingml/2006/picture">
                        <pic:nvPicPr>
                          <pic:cNvPr id="128" name="Picture 12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04265" y="40639"/>
                            <a:ext cx="1016710" cy="51715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9" name="Text Box 129"/>
                        <wps:cNvSpPr txBox="1"/>
                        <wps:spPr>
                          <a:xfrm>
                            <a:off x="1007577" y="0"/>
                            <a:ext cx="562356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D97BA7" w14:textId="77777777" w:rsidR="001D2064" w:rsidRDefault="001D2064" w:rsidP="001D2064">
                              <w:pPr>
                                <w:numPr>
                                  <w:ilvl w:val="0"/>
                                  <w:numId w:val="5"/>
                                </w:numPr>
                                <w:contextualSpacing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llow students</w:t>
                              </w:r>
                              <w:r w:rsidRPr="006F5EE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to use an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“</w:t>
                              </w:r>
                              <w:r w:rsidRPr="006F5EE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nvisibl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”</w:t>
                              </w:r>
                              <w:r w:rsidRPr="006F5EE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jump r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ope when playing this activity.</w:t>
                              </w:r>
                            </w:p>
                            <w:p w14:paraId="4A69B6C5" w14:textId="77777777" w:rsidR="001D2064" w:rsidRDefault="001D2064" w:rsidP="001D2064">
                              <w:pPr>
                                <w:numPr>
                                  <w:ilvl w:val="0"/>
                                  <w:numId w:val="5"/>
                                </w:numPr>
                                <w:contextualSpacing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Utilize a spot marker. Students make consecutive jumps on and off the spot marker.</w:t>
                              </w:r>
                            </w:p>
                            <w:p w14:paraId="54957C35" w14:textId="77777777" w:rsidR="001D2064" w:rsidRDefault="001D2064" w:rsidP="001D2064">
                              <w:pPr>
                                <w:numPr>
                                  <w:ilvl w:val="0"/>
                                  <w:numId w:val="5"/>
                                </w:numPr>
                                <w:contextualSpacing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udents focus on turning a shortened rope beside them, without jumping.</w:t>
                              </w:r>
                            </w:p>
                            <w:p w14:paraId="05CAD287" w14:textId="77777777" w:rsidR="001D2064" w:rsidRPr="00DF23A6" w:rsidRDefault="001D2064" w:rsidP="001D2064">
                              <w:pPr>
                                <w:numPr>
                                  <w:ilvl w:val="0"/>
                                  <w:numId w:val="5"/>
                                </w:numPr>
                                <w:contextualSpacing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air students with limited mobility with students with full mobility. One student turns a rope, the other jumps.</w:t>
                              </w:r>
                            </w:p>
                            <w:p w14:paraId="50FB2D47" w14:textId="77777777" w:rsidR="001D2064" w:rsidRPr="002026BD" w:rsidRDefault="001D2064" w:rsidP="001D2064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4F04EB63" w14:textId="77777777" w:rsidR="001D2064" w:rsidRDefault="001D2064" w:rsidP="001D206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27" o:spid="_x0000_s1044" style="position:absolute;margin-left:30.8pt;margin-top:108pt;width:530.3pt;height:99.2pt;z-index:251677696;mso-position-horizontal-relative:page;mso-position-vertical-relative:page;mso-width-relative:margin;mso-height-relative:margin" coordorigin="-104265" coordsize="6735402,1259840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">
                <v:shape id="Picture 128" o:spid="_x0000_s1045" type="#_x0000_t75" style="position:absolute;left:-104265;top:40639;width:1016710;height:517159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hZ&#10;Wj/CAAAA3AAAAA8AAABkcnMvZG93bnJldi54bWxEj81qw0AMhO+FvMOiQi6lXseUEpxsQnGo02ud&#10;9C688g/xao13mzhvHx0KvUnMaObTdj+7QV1pCr1nA6skBUVce9tza+B8+nxdgwoR2eLgmQzcKcB+&#10;t3jaYm79jb/pWsVWSQiHHA10MY651qHuyGFI/EgsWuMnh1HWqdV2wpuEu0FnafquHfYsDR2OVHRU&#10;X6pfZ+BNY3YMq4aL8sXT+adw5Xhwxiyf548NqEhz/Df/XX9Zwc+EVp6RCfTuAQ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4WVo/wgAAANwAAAAPAAAAAAAAAAAAAAAAAJwCAABk&#10;cnMvZG93bnJldi54bWxQSwUGAAAAAAQABAD3AAAAiwMAAAAA&#10;">
                  <v:imagedata r:id="rId26" o:title=""/>
                  <v:path arrowok="t"/>
                </v:shape>
                <v:shape id="Text Box 129" o:spid="_x0000_s1046" type="#_x0000_t202" style="position:absolute;left:1007577;width:5623560;height:12598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23+odwgAA&#10;ANwAAAAPAAAAZHJzL2Rvd25yZXYueG1sRE/JasMwEL0X8g9iAr3VUkJbYieyCS2BnlqaDXIbrIlt&#10;Yo2MpcTu31eFQm7zeOusitG24ka9bxxrmCUKBHHpTMOVhv1u87QA4QOywdYxafghD0U+eVhhZtzA&#10;33TbhkrEEPYZaqhD6DIpfVmTRZ+4jjhyZ9dbDBH2lTQ9DjHctnKu1Ku02HBsqLGjt5rKy/ZqNRw+&#10;z6fjs/qq3u1LN7hRSbap1PpxOq6XIAKN4S7+d3+YOH+ewt8z8QKZ/w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Dbf6h3CAAAA3AAAAA8AAAAAAAAAAAAAAAAAlwIAAGRycy9kb3du&#10;cmV2LnhtbFBLBQYAAAAABAAEAPUAAACGAwAAAAA=&#10;" filled="f" stroked="f">
                  <v:textbox>
                    <w:txbxContent>
                      <w:p w:rsidR="001D2064" w:rsidRDefault="001D2064" w:rsidP="001D2064">
                        <w:pPr>
                          <w:numPr>
                            <w:ilvl w:val="0"/>
                            <w:numId w:val="5"/>
                          </w:numPr>
                          <w:contextualSpacing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llow students</w:t>
                        </w:r>
                        <w:r w:rsidRPr="006F5EE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to use an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“</w:t>
                        </w:r>
                        <w:r w:rsidRPr="006F5EEC">
                          <w:rPr>
                            <w:rFonts w:ascii="Arial" w:hAnsi="Arial"/>
                            <w:sz w:val="22"/>
                            <w:szCs w:val="22"/>
                          </w:rPr>
                          <w:t>invisibl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”</w:t>
                        </w:r>
                        <w:r w:rsidRPr="006F5EE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jump r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ope when playing this activity.</w:t>
                        </w:r>
                      </w:p>
                      <w:p w:rsidR="001D2064" w:rsidRDefault="001D2064" w:rsidP="001D2064">
                        <w:pPr>
                          <w:numPr>
                            <w:ilvl w:val="0"/>
                            <w:numId w:val="5"/>
                          </w:numPr>
                          <w:contextualSpacing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Utilize a spot marker. Students make consecutive jumps on and off the spot marker.</w:t>
                        </w:r>
                      </w:p>
                      <w:p w:rsidR="001D2064" w:rsidRDefault="001D2064" w:rsidP="001D2064">
                        <w:pPr>
                          <w:numPr>
                            <w:ilvl w:val="0"/>
                            <w:numId w:val="5"/>
                          </w:numPr>
                          <w:contextualSpacing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udents focus on turning a shortened rope beside them, without jumping.</w:t>
                        </w:r>
                      </w:p>
                      <w:p w:rsidR="001D2064" w:rsidRPr="00DF23A6" w:rsidRDefault="001D2064" w:rsidP="001D2064">
                        <w:pPr>
                          <w:numPr>
                            <w:ilvl w:val="0"/>
                            <w:numId w:val="5"/>
                          </w:numPr>
                          <w:contextualSpacing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air students with limited mobility with students with full mobility. One student turns a rope, the other jumps.</w:t>
                        </w:r>
                      </w:p>
                      <w:p w:rsidR="001D2064" w:rsidRPr="002026BD" w:rsidRDefault="001D2064" w:rsidP="001D2064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1D2064" w:rsidRDefault="001D2064" w:rsidP="001D2064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</w:p>
    <w:p w14:paraId="44129631" w14:textId="77777777" w:rsidR="00BC12F1" w:rsidRDefault="00BC12F1"/>
    <w:sectPr w:rsidR="00BC12F1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46CF73" w14:textId="77777777" w:rsidR="00E27673" w:rsidRDefault="00E27673" w:rsidP="00233FF0">
      <w:r>
        <w:separator/>
      </w:r>
    </w:p>
  </w:endnote>
  <w:endnote w:type="continuationSeparator" w:id="0">
    <w:p w14:paraId="52C82136" w14:textId="77777777" w:rsidR="00E27673" w:rsidRDefault="00E2767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22E8BF" w14:textId="77777777" w:rsidR="00F53639" w:rsidRPr="008901F1" w:rsidRDefault="00F53639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0D2CC1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347B71C" w14:textId="77777777" w:rsidR="00F53639" w:rsidRDefault="000D2CC1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45E0FE7" wp14:editId="3794F33A">
          <wp:simplePos x="0" y="0"/>
          <wp:positionH relativeFrom="margin">
            <wp:align>center</wp:align>
          </wp:positionH>
          <wp:positionV relativeFrom="paragraph">
            <wp:posOffset>-188595</wp:posOffset>
          </wp:positionV>
          <wp:extent cx="6765925" cy="63563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635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F73E3F" w14:textId="77777777" w:rsidR="00F53639" w:rsidRPr="008901F1" w:rsidRDefault="00F53639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0D2CC1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631BE63A" w14:textId="77777777" w:rsidR="00F53639" w:rsidRPr="00896D43" w:rsidRDefault="000D2CC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843B788" wp14:editId="08E4D6D8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5925" cy="654050"/>
          <wp:effectExtent l="0" t="0" r="0" b="635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75F2AD" w14:textId="77777777" w:rsidR="00E27673" w:rsidRDefault="00E27673" w:rsidP="00233FF0">
      <w:r>
        <w:separator/>
      </w:r>
    </w:p>
  </w:footnote>
  <w:footnote w:type="continuationSeparator" w:id="0">
    <w:p w14:paraId="765F8A37" w14:textId="77777777" w:rsidR="00E27673" w:rsidRDefault="00E2767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32B95B" w14:textId="77777777"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325D35" wp14:editId="142E9FDC">
          <wp:simplePos x="0" y="0"/>
          <wp:positionH relativeFrom="margin">
            <wp:align>center</wp:align>
          </wp:positionH>
          <wp:positionV relativeFrom="page">
            <wp:posOffset>406400</wp:posOffset>
          </wp:positionV>
          <wp:extent cx="6765925" cy="808355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808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80DA4" w14:textId="77777777"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BB77A16" wp14:editId="28D37C8E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6739255" cy="114236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9255" cy="1142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1" type="#_x0000_t75" style="width:175pt;height:175pt" o:bullet="t">
        <v:imagedata r:id="rId1" o:title="JR-checkmark"/>
      </v:shape>
    </w:pict>
  </w:numPicBullet>
  <w:abstractNum w:abstractNumId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86B75"/>
    <w:multiLevelType w:val="hybridMultilevel"/>
    <w:tmpl w:val="84A63C3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C030D4"/>
    <w:multiLevelType w:val="hybridMultilevel"/>
    <w:tmpl w:val="EEB66D2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03096A"/>
    <w:multiLevelType w:val="hybridMultilevel"/>
    <w:tmpl w:val="95A2049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A46375"/>
    <w:multiLevelType w:val="hybridMultilevel"/>
    <w:tmpl w:val="94120DAE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8410B47"/>
    <w:multiLevelType w:val="hybridMultilevel"/>
    <w:tmpl w:val="B396FE3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3FA4405"/>
    <w:multiLevelType w:val="hybridMultilevel"/>
    <w:tmpl w:val="543C03E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8"/>
  </w:num>
  <w:num w:numId="8">
    <w:abstractNumId w:val="9"/>
  </w:num>
  <w:num w:numId="9">
    <w:abstractNumId w:val="3"/>
  </w:num>
  <w:num w:numId="1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3sjA2MzcztDAwMDBT0lEKTi0uzszPAykwrAUA078XUSwAAAA="/>
  </w:docVars>
  <w:rsids>
    <w:rsidRoot w:val="00233FF0"/>
    <w:rsid w:val="0001442D"/>
    <w:rsid w:val="00023B2D"/>
    <w:rsid w:val="00072545"/>
    <w:rsid w:val="0009373C"/>
    <w:rsid w:val="000C0812"/>
    <w:rsid w:val="000C18FE"/>
    <w:rsid w:val="000D2CC1"/>
    <w:rsid w:val="000D2F6A"/>
    <w:rsid w:val="000D4786"/>
    <w:rsid w:val="000D7459"/>
    <w:rsid w:val="000E26E3"/>
    <w:rsid w:val="000E5DBC"/>
    <w:rsid w:val="000F4C04"/>
    <w:rsid w:val="000F588E"/>
    <w:rsid w:val="00123049"/>
    <w:rsid w:val="00124B81"/>
    <w:rsid w:val="00126DE7"/>
    <w:rsid w:val="00127ABE"/>
    <w:rsid w:val="0015177B"/>
    <w:rsid w:val="00155F29"/>
    <w:rsid w:val="001855BE"/>
    <w:rsid w:val="00187655"/>
    <w:rsid w:val="00197E51"/>
    <w:rsid w:val="001A4745"/>
    <w:rsid w:val="001C2CF8"/>
    <w:rsid w:val="001C4C3C"/>
    <w:rsid w:val="001C5BB7"/>
    <w:rsid w:val="001D18DD"/>
    <w:rsid w:val="001D2064"/>
    <w:rsid w:val="001E345B"/>
    <w:rsid w:val="001F74F8"/>
    <w:rsid w:val="00200A22"/>
    <w:rsid w:val="002026BD"/>
    <w:rsid w:val="002335BB"/>
    <w:rsid w:val="00233FF0"/>
    <w:rsid w:val="002418A4"/>
    <w:rsid w:val="0027423C"/>
    <w:rsid w:val="00276491"/>
    <w:rsid w:val="002A7836"/>
    <w:rsid w:val="002E2F38"/>
    <w:rsid w:val="002E3B0C"/>
    <w:rsid w:val="002F0B26"/>
    <w:rsid w:val="002F750F"/>
    <w:rsid w:val="00304D34"/>
    <w:rsid w:val="003115F6"/>
    <w:rsid w:val="00323D97"/>
    <w:rsid w:val="00335E86"/>
    <w:rsid w:val="003379D3"/>
    <w:rsid w:val="0034055B"/>
    <w:rsid w:val="003673CF"/>
    <w:rsid w:val="0037091A"/>
    <w:rsid w:val="00371EAC"/>
    <w:rsid w:val="003844EF"/>
    <w:rsid w:val="0039362A"/>
    <w:rsid w:val="003A27AC"/>
    <w:rsid w:val="003A5C99"/>
    <w:rsid w:val="003D732B"/>
    <w:rsid w:val="00427390"/>
    <w:rsid w:val="004344F7"/>
    <w:rsid w:val="00437F5E"/>
    <w:rsid w:val="00450E3D"/>
    <w:rsid w:val="004750B6"/>
    <w:rsid w:val="004952A9"/>
    <w:rsid w:val="004C2776"/>
    <w:rsid w:val="004D04E2"/>
    <w:rsid w:val="004E0CC1"/>
    <w:rsid w:val="004E73EE"/>
    <w:rsid w:val="00500A82"/>
    <w:rsid w:val="00504D04"/>
    <w:rsid w:val="00514FE4"/>
    <w:rsid w:val="005150DD"/>
    <w:rsid w:val="00525C27"/>
    <w:rsid w:val="005344AD"/>
    <w:rsid w:val="005403CC"/>
    <w:rsid w:val="00540446"/>
    <w:rsid w:val="00544CE8"/>
    <w:rsid w:val="005520FF"/>
    <w:rsid w:val="005849E9"/>
    <w:rsid w:val="00587778"/>
    <w:rsid w:val="005B1AD3"/>
    <w:rsid w:val="005C76DF"/>
    <w:rsid w:val="006002A5"/>
    <w:rsid w:val="006024DC"/>
    <w:rsid w:val="006042EC"/>
    <w:rsid w:val="00611C8D"/>
    <w:rsid w:val="0061754E"/>
    <w:rsid w:val="00624413"/>
    <w:rsid w:val="006338CB"/>
    <w:rsid w:val="0064118E"/>
    <w:rsid w:val="006633B2"/>
    <w:rsid w:val="00687DC6"/>
    <w:rsid w:val="006C05BB"/>
    <w:rsid w:val="006C2F8F"/>
    <w:rsid w:val="006D1118"/>
    <w:rsid w:val="006D497E"/>
    <w:rsid w:val="006F5EEC"/>
    <w:rsid w:val="00705A29"/>
    <w:rsid w:val="00706919"/>
    <w:rsid w:val="00712670"/>
    <w:rsid w:val="00714C78"/>
    <w:rsid w:val="00715F71"/>
    <w:rsid w:val="007267AA"/>
    <w:rsid w:val="00731BCE"/>
    <w:rsid w:val="007427F5"/>
    <w:rsid w:val="00771866"/>
    <w:rsid w:val="00771DEF"/>
    <w:rsid w:val="007736EB"/>
    <w:rsid w:val="007753CC"/>
    <w:rsid w:val="00794312"/>
    <w:rsid w:val="007A2EFE"/>
    <w:rsid w:val="007A4780"/>
    <w:rsid w:val="007B22C8"/>
    <w:rsid w:val="007C3E2F"/>
    <w:rsid w:val="007D2772"/>
    <w:rsid w:val="007D7F7B"/>
    <w:rsid w:val="007E3A7D"/>
    <w:rsid w:val="007E7529"/>
    <w:rsid w:val="008265FF"/>
    <w:rsid w:val="008363E1"/>
    <w:rsid w:val="00881358"/>
    <w:rsid w:val="0088432C"/>
    <w:rsid w:val="008901F1"/>
    <w:rsid w:val="008921C6"/>
    <w:rsid w:val="00896CFA"/>
    <w:rsid w:val="00896D43"/>
    <w:rsid w:val="008A0055"/>
    <w:rsid w:val="008B67F8"/>
    <w:rsid w:val="008D1051"/>
    <w:rsid w:val="008D437E"/>
    <w:rsid w:val="008E6A07"/>
    <w:rsid w:val="008F4B47"/>
    <w:rsid w:val="00920BDF"/>
    <w:rsid w:val="009339D1"/>
    <w:rsid w:val="00981EEF"/>
    <w:rsid w:val="009A3EBE"/>
    <w:rsid w:val="009B3B7A"/>
    <w:rsid w:val="009C0B77"/>
    <w:rsid w:val="009C554A"/>
    <w:rsid w:val="009E416B"/>
    <w:rsid w:val="009E7B42"/>
    <w:rsid w:val="009F276A"/>
    <w:rsid w:val="00A013F6"/>
    <w:rsid w:val="00A257B1"/>
    <w:rsid w:val="00A3651B"/>
    <w:rsid w:val="00A51C80"/>
    <w:rsid w:val="00A52E14"/>
    <w:rsid w:val="00A63F85"/>
    <w:rsid w:val="00A758B4"/>
    <w:rsid w:val="00A8099A"/>
    <w:rsid w:val="00A96E69"/>
    <w:rsid w:val="00AB4AA3"/>
    <w:rsid w:val="00AB5C2B"/>
    <w:rsid w:val="00AD03E1"/>
    <w:rsid w:val="00AD349F"/>
    <w:rsid w:val="00AE2B62"/>
    <w:rsid w:val="00B45DA0"/>
    <w:rsid w:val="00B50B1A"/>
    <w:rsid w:val="00B55E54"/>
    <w:rsid w:val="00B709B2"/>
    <w:rsid w:val="00B70F09"/>
    <w:rsid w:val="00BB3C80"/>
    <w:rsid w:val="00BB4621"/>
    <w:rsid w:val="00BB4D51"/>
    <w:rsid w:val="00BC12F1"/>
    <w:rsid w:val="00BC2074"/>
    <w:rsid w:val="00BD2CA5"/>
    <w:rsid w:val="00BD56AC"/>
    <w:rsid w:val="00BE39A4"/>
    <w:rsid w:val="00BE5936"/>
    <w:rsid w:val="00BF7D20"/>
    <w:rsid w:val="00C104B0"/>
    <w:rsid w:val="00C133EC"/>
    <w:rsid w:val="00C40EBA"/>
    <w:rsid w:val="00C508A3"/>
    <w:rsid w:val="00C538A6"/>
    <w:rsid w:val="00C56E2B"/>
    <w:rsid w:val="00C81815"/>
    <w:rsid w:val="00C83BBF"/>
    <w:rsid w:val="00C93D03"/>
    <w:rsid w:val="00C975EE"/>
    <w:rsid w:val="00CB2360"/>
    <w:rsid w:val="00CB28FB"/>
    <w:rsid w:val="00CB61A1"/>
    <w:rsid w:val="00CC2059"/>
    <w:rsid w:val="00CC6EE8"/>
    <w:rsid w:val="00CD2FA6"/>
    <w:rsid w:val="00CE65C8"/>
    <w:rsid w:val="00CF6436"/>
    <w:rsid w:val="00D244DE"/>
    <w:rsid w:val="00D26C26"/>
    <w:rsid w:val="00D30F7E"/>
    <w:rsid w:val="00D45B53"/>
    <w:rsid w:val="00D559A1"/>
    <w:rsid w:val="00D7426F"/>
    <w:rsid w:val="00D76DD3"/>
    <w:rsid w:val="00D9095D"/>
    <w:rsid w:val="00D962A5"/>
    <w:rsid w:val="00DE176A"/>
    <w:rsid w:val="00DE2E99"/>
    <w:rsid w:val="00DF23A6"/>
    <w:rsid w:val="00E0315E"/>
    <w:rsid w:val="00E041A0"/>
    <w:rsid w:val="00E108E7"/>
    <w:rsid w:val="00E27673"/>
    <w:rsid w:val="00E335F8"/>
    <w:rsid w:val="00E345D6"/>
    <w:rsid w:val="00E41428"/>
    <w:rsid w:val="00E64C75"/>
    <w:rsid w:val="00E80D95"/>
    <w:rsid w:val="00E80F5F"/>
    <w:rsid w:val="00E81343"/>
    <w:rsid w:val="00EC6EDB"/>
    <w:rsid w:val="00ED00BE"/>
    <w:rsid w:val="00F11A40"/>
    <w:rsid w:val="00F13CB6"/>
    <w:rsid w:val="00F50145"/>
    <w:rsid w:val="00F53639"/>
    <w:rsid w:val="00F6261D"/>
    <w:rsid w:val="00F66197"/>
    <w:rsid w:val="00F74182"/>
    <w:rsid w:val="00F87FFE"/>
    <w:rsid w:val="00F93DE1"/>
    <w:rsid w:val="00F97A94"/>
    <w:rsid w:val="00FA68BC"/>
    <w:rsid w:val="00FA717B"/>
    <w:rsid w:val="00FC0455"/>
    <w:rsid w:val="00FC69F1"/>
    <w:rsid w:val="00FD63D0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6EBC0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image" Target="media/image13.jpeg"/><Relationship Id="rId21" Type="http://schemas.openxmlformats.org/officeDocument/2006/relationships/image" Target="media/image12.jpg"/><Relationship Id="rId22" Type="http://schemas.openxmlformats.org/officeDocument/2006/relationships/image" Target="media/image15.jpeg"/><Relationship Id="rId23" Type="http://schemas.openxmlformats.org/officeDocument/2006/relationships/image" Target="media/image13.jpg"/><Relationship Id="rId24" Type="http://schemas.openxmlformats.org/officeDocument/2006/relationships/image" Target="media/image17.jpeg"/><Relationship Id="rId25" Type="http://schemas.openxmlformats.org/officeDocument/2006/relationships/image" Target="media/image14.png"/><Relationship Id="rId26" Type="http://schemas.openxmlformats.org/officeDocument/2006/relationships/image" Target="media/image19.png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6.pn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image" Target="media/image10.jpg"/><Relationship Id="rId18" Type="http://schemas.openxmlformats.org/officeDocument/2006/relationships/image" Target="media/image11.jpeg"/><Relationship Id="rId19" Type="http://schemas.openxmlformats.org/officeDocument/2006/relationships/image" Target="media/image11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1B5BD2-FFCF-3645-87E9-5EBAD5E00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3</cp:revision>
  <cp:lastPrinted>2016-01-25T13:58:00Z</cp:lastPrinted>
  <dcterms:created xsi:type="dcterms:W3CDTF">2016-02-10T17:34:00Z</dcterms:created>
  <dcterms:modified xsi:type="dcterms:W3CDTF">2016-02-10T17:44:00Z</dcterms:modified>
</cp:coreProperties>
</file>